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Paris,</w:t>
      </w:r>
      <w:r>
        <w:t xml:space="preserve"> </w:t>
      </w:r>
      <w:r>
        <w:t xml:space="preserve">France</w:t>
      </w:r>
    </w:p>
    <w:bookmarkStart w:id="21" w:name="X4e01495b56b9e9cecca94dee9875e7b6635f27a"/>
    <w:p>
      <w:pPr>
        <w:pStyle w:val="Heading1"/>
      </w:pPr>
      <w:r>
        <w:t xml:space="preserve">Internship Application Letter for Primary Teacher Position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Committee</w:t>
      </w:r>
      <w:r>
        <w:br/>
      </w:r>
      <w:r>
        <w:t xml:space="preserve">École Primaire de Paris</w:t>
      </w:r>
      <w:r>
        <w:br/>
      </w:r>
      <w:r>
        <w:t xml:space="preserve">15 Rue de la Paix</w:t>
      </w:r>
      <w:r>
        <w:br/>
      </w:r>
      <w:r>
        <w:t xml:space="preserve">75002 Paris, France</w:t>
      </w:r>
    </w:p>
    <w:bookmarkStart w:id="20" w:name="Xf897993f08a44159098442f55a0c90317ec194f"/>
    <w:p>
      <w:pPr>
        <w:pStyle w:val="Heading2"/>
      </w:pPr>
      <w:r>
        <w:t xml:space="preserve">Subject: Internship Application for Primary Teacher Position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 am writing to express my profound enthusiasm for the opportunity to contribute as an intern in your esteemed primary education program at École Primaire de Paris. As a dedicated aspiring educator deeply committed to nurturing young minds within the vibrant cultural landscape of France, I am eager to immerse myself in the dynamic educational ecosystem of Paris through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My academic background, pedagogical philosophy aligned with French educational values, and unwavering commitment to child-centered learning position me as an ideal candidate for this vital role as a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intern in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.</w:t>
      </w:r>
    </w:p>
    <w:p>
      <w:pPr>
        <w:pStyle w:val="BodyText"/>
      </w:pPr>
      <w:r>
        <w:t xml:space="preserve">The French primary education system (*École Primaire*) represents one of the most respected frameworks globally, emphasizing holistic development, equality of opportunity, and the cultivation of critical thinking from an early age. I have closely studied the *Programmes de l'École Primaire* (2018), particularly its focus on foundational competencies in language, mathematics, science, and civic engagement—a vision that resonates deeply with my own teaching ethos. My undergraduate studies in Early Childhood Education at [Your University] included a semester-long module on *Pedagogie Française et Culturelle*, where I analyzed the *Loi d'Orientation et de Programmes pour l'École de la Réussite* (LOPPER) and its implementation across diverse Parisian schools. This academic immersion confirmed my desire to learn directly within the French context, rather than merely studying it from afar.</w:t>
      </w:r>
    </w:p>
    <w:p>
      <w:pPr>
        <w:pStyle w:val="BodyText"/>
      </w:pPr>
      <w:r>
        <w:t xml:space="preserve">During my fieldwork at [Local School/Institution], I designed and facilitated literacy circles for 6-8 year-olds using Montessori-inspired methods—techniques I am eager to adapt to the French *Ecole Primaire* structure. For instance, I created bilingual storybooks (English-French) that reinforced vocabulary while celebrating cultural diversity, mirroring Paris’s multicultural classroom environments. This experience taught me the importance of *égalité* in educational access—a core principle of French pedagogy that I witnessed during my visit to a community school in Le Marais last summer. As a future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, I am committed to fostering inclusive spaces where every child, regardless of background, can thrive under the guidance of compassionate educators.</w:t>
      </w:r>
    </w:p>
    <w:p>
      <w:pPr>
        <w:pStyle w:val="BodyText"/>
      </w:pPr>
      <w:r>
        <w:t xml:space="preserve">Understanding that teaching in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 </w:t>
      </w:r>
      <w:r>
        <w:t xml:space="preserve">requires cultural sensitivity and linguistic readiness, I have dedicated 18 months to intensive French language study (B2 level on the CEFR scale) through [Language School/Program]. My coursework included *Français pour Enseignants* modules focusing on classroom vocabulary, pedagogical terminology (*comprendre*, *expliquer*, *encourager*), and French classroom management strategies. I have also studied Parisian educational nuances: for example, the significance of morning circles (*le cercle du matin*) for community-building and the role of *l’EPS* (Physical Education) in promoting social skills per French curriculum standards. I am prepared to support classroom activities immediately upon arrival and will continue honing my French language skills through immersion in Parisian daily life.</w:t>
      </w:r>
    </w:p>
    <w:p>
      <w:pPr>
        <w:pStyle w:val="BodyText"/>
      </w:pPr>
      <w:r>
        <w:t xml:space="preserve">What draws me most specifically to your institution is your school’s documented commitment to *l’art et la culture* as integral to primary learning—a philosophy I enthusiastically embrace. Your recent initiative integrating local artists into history lessons (noted on your website) aligns perfectly with my belief that creativity fuels academic engagement. As an intern, I would be honored to assist in developing similar projects, such as a neighborhood-based art walk exploring Parisian landmarks like the Louvre or Montmartre through children’s eyes. This experiential approach not only enriches the *Programmes de l'École Primaire* but also cultivates civic pride—a hallmark of education in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.</w:t>
      </w:r>
    </w:p>
    <w:p>
      <w:pPr>
        <w:pStyle w:val="BodyText"/>
      </w:pPr>
      <w:r>
        <w:t xml:space="preserve">I understand that this internship demands adaptability, respect for French educational traditions, and a genuine passion for working with children aged 6–11. My volunteer work at [Organization] in [City] involved creating nature-based learning kits for rural primary schools—experience that taught me to design accessible resources within resource constraints, a skill directly transferable to Parisian classrooms. Moreover, my cross-cultural experience teaching English in Tokyo (2022) has honed my ability to communicate effectively with diverse learners and colleagues—a vital asset in Paris’s cosmopolitan schools.</w:t>
      </w:r>
    </w:p>
    <w:p>
      <w:pPr>
        <w:pStyle w:val="BodyText"/>
      </w:pPr>
      <w:r>
        <w:t xml:space="preserve">As an intern at your school, I would actively contribute by:</w:t>
      </w:r>
      <w:r>
        <w:t xml:space="preserve"> </w:t>
      </w:r>
      <w:r>
        <w:t xml:space="preserve">• Supporting teachers during literacy/math sessions with differentiated materials;</w:t>
      </w:r>
      <w:r>
        <w:t xml:space="preserve"> </w:t>
      </w:r>
      <w:r>
        <w:t xml:space="preserve">• Assisting in organizing cultural workshops (e.g., *la fête de la musique* celebrations);</w:t>
      </w:r>
      <w:r>
        <w:t xml:space="preserve"> </w:t>
      </w:r>
      <w:r>
        <w:t xml:space="preserve">• Documenting student progress aligned with *Éducation Nationale* assessment criteria;</w:t>
      </w:r>
      <w:r>
        <w:t xml:space="preserve"> </w:t>
      </w:r>
      <w:r>
        <w:t xml:space="preserve">• Participating in school events like parent-teacher conferences (with French translation support).</w:t>
      </w:r>
      <w:r>
        <w:t xml:space="preserve"> </w:t>
      </w:r>
      <w:r>
        <w:t xml:space="preserve">My goal is not merely to observe but to become a collaborative member of your educational team, contributing fresh perspectives while learning from your expertise. I am fully prepared for the logistical realities of interning in Paris: I have secured housing near [Neighborhood, e.g., Belleville] and obtained necessary documentation (including a *visa de long séjour* for students). My flexibility to work within French school hours (7:30 AM–4:00 PM) is absolute.</w:t>
      </w:r>
    </w:p>
    <w:p>
      <w:pPr>
        <w:pStyle w:val="BodyText"/>
      </w:pPr>
      <w:r>
        <w:t xml:space="preserve">The opportunity to grow as a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within the heart of Paris—a city where education is intertwined with art, history, and civic life—represents the culmination of my academic journey. I am eager to bring my energy, cultural curiosity, and pedagogical passion to your classroom while learning from your esteemed faculty. Thank you for considering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have attached my CV and academic transcripts for your review and welcome the chance to discuss how my skills align with École Primaire de Paris’s miss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Primary Teacher Position - Paris, France</dc:title>
  <dc:creator/>
  <dc:language>en</dc:language>
  <cp:keywords/>
  <dcterms:created xsi:type="dcterms:W3CDTF">2025-12-13T11:20:24Z</dcterms:created>
  <dcterms:modified xsi:type="dcterms:W3CDTF">2025-12-13T1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